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8A533A" w14:textId="2B2496DD" w:rsidR="00D52CC0" w:rsidRDefault="0094276A" w:rsidP="00D52CC0">
      <w:pPr>
        <w:jc w:val="center"/>
        <w:rPr>
          <w:b/>
          <w:sz w:val="40"/>
          <w:szCs w:val="44"/>
        </w:rPr>
      </w:pPr>
      <w:r w:rsidRPr="0094276A">
        <w:rPr>
          <w:b/>
          <w:sz w:val="40"/>
          <w:szCs w:val="44"/>
        </w:rPr>
        <w:t>Track</w:t>
      </w:r>
      <w:r w:rsidR="00D52CC0">
        <w:rPr>
          <w:rFonts w:hint="eastAsia"/>
          <w:b/>
          <w:sz w:val="40"/>
          <w:szCs w:val="44"/>
        </w:rPr>
        <w:t xml:space="preserve"> Information</w:t>
      </w:r>
    </w:p>
    <w:p w14:paraId="6BA7A312" w14:textId="77777777" w:rsidR="00D52CC0" w:rsidRDefault="00D52CC0" w:rsidP="00D52CC0">
      <w:pPr>
        <w:jc w:val="center"/>
        <w:rPr>
          <w:b/>
          <w:sz w:val="24"/>
          <w:szCs w:val="28"/>
        </w:rPr>
      </w:pPr>
    </w:p>
    <w:p w14:paraId="5A52DA18" w14:textId="0A8A2A47" w:rsidR="00D52CC0" w:rsidRDefault="00D52CC0" w:rsidP="00D52CC0">
      <w:pPr>
        <w:jc w:val="center"/>
        <w:rPr>
          <w:b/>
          <w:sz w:val="24"/>
          <w:szCs w:val="28"/>
        </w:rPr>
      </w:pPr>
      <w:r w:rsidRPr="00D52CC0">
        <w:rPr>
          <w:b/>
          <w:sz w:val="24"/>
          <w:szCs w:val="28"/>
        </w:rPr>
        <w:t>2024 6th International Conference on Big Data Engineering</w:t>
      </w:r>
    </w:p>
    <w:p w14:paraId="71849F09" w14:textId="3358216F" w:rsidR="00D52CC0" w:rsidRPr="00D52CC0" w:rsidRDefault="00D52CC0" w:rsidP="00D52CC0">
      <w:pPr>
        <w:jc w:val="center"/>
        <w:rPr>
          <w:b/>
          <w:sz w:val="24"/>
        </w:rPr>
      </w:pPr>
      <w:r w:rsidRPr="000A5807">
        <w:rPr>
          <w:b/>
          <w:sz w:val="24"/>
        </w:rPr>
        <w:t>Xining, China</w:t>
      </w:r>
      <w:r>
        <w:rPr>
          <w:b/>
          <w:sz w:val="24"/>
        </w:rPr>
        <w:t>,</w:t>
      </w:r>
      <w:r w:rsidRPr="000A5807">
        <w:rPr>
          <w:b/>
          <w:sz w:val="24"/>
        </w:rPr>
        <w:t xml:space="preserve"> July 24-26, 2024</w:t>
      </w:r>
    </w:p>
    <w:p w14:paraId="1CEE2738" w14:textId="0389286C" w:rsidR="00D52CC0" w:rsidRDefault="006670A3" w:rsidP="00D52CC0">
      <w:pPr>
        <w:jc w:val="center"/>
        <w:rPr>
          <w:rStyle w:val="a6"/>
          <w:b/>
          <w:sz w:val="24"/>
          <w:szCs w:val="28"/>
        </w:rPr>
      </w:pPr>
      <w:hyperlink r:id="rId8" w:history="1">
        <w:r w:rsidR="00D52CC0" w:rsidRPr="00E12CA4">
          <w:rPr>
            <w:rStyle w:val="a6"/>
            <w:b/>
            <w:sz w:val="24"/>
            <w:szCs w:val="28"/>
          </w:rPr>
          <w:t>http://</w:t>
        </w:r>
        <w:proofErr w:type="spellStart"/>
        <w:r w:rsidR="00D52CC0" w:rsidRPr="00E12CA4">
          <w:rPr>
            <w:rStyle w:val="a6"/>
            <w:b/>
            <w:sz w:val="24"/>
            <w:szCs w:val="28"/>
          </w:rPr>
          <w:t>www.bde.net</w:t>
        </w:r>
        <w:proofErr w:type="spellEnd"/>
      </w:hyperlink>
    </w:p>
    <w:p w14:paraId="3FE0574E" w14:textId="7B00A069" w:rsidR="006E404D" w:rsidRPr="006E404D" w:rsidRDefault="006E404D" w:rsidP="00142C5E">
      <w:pPr>
        <w:spacing w:before="120"/>
        <w:rPr>
          <w:rStyle w:val="a6"/>
          <w:b/>
          <w:color w:val="auto"/>
          <w:sz w:val="24"/>
          <w:szCs w:val="28"/>
          <w:u w:val="none"/>
        </w:rPr>
      </w:pPr>
      <w:r>
        <w:rPr>
          <w:b/>
          <w:sz w:val="24"/>
          <w:szCs w:val="28"/>
        </w:rPr>
        <w:t xml:space="preserve">The accepted and registered papers can be published in ACM international conference proceedings (ISBN: 979-8-4007-1785-7), which will be indexed by </w:t>
      </w:r>
      <w:proofErr w:type="spellStart"/>
      <w:r>
        <w:rPr>
          <w:b/>
          <w:sz w:val="24"/>
          <w:szCs w:val="28"/>
        </w:rPr>
        <w:t>Ei</w:t>
      </w:r>
      <w:proofErr w:type="spellEnd"/>
      <w:r>
        <w:rPr>
          <w:b/>
          <w:sz w:val="24"/>
          <w:szCs w:val="28"/>
        </w:rPr>
        <w:t xml:space="preserve"> </w:t>
      </w:r>
      <w:proofErr w:type="spellStart"/>
      <w:r>
        <w:rPr>
          <w:b/>
          <w:sz w:val="24"/>
          <w:szCs w:val="28"/>
        </w:rPr>
        <w:t>Compendex</w:t>
      </w:r>
      <w:proofErr w:type="spellEnd"/>
      <w:r>
        <w:rPr>
          <w:b/>
          <w:sz w:val="24"/>
          <w:szCs w:val="28"/>
        </w:rPr>
        <w:t>, Scopus and submitted to be reviewed by Thomson Reuters Conference Proceedings Citation Index (ISI Web of Science).</w:t>
      </w:r>
    </w:p>
    <w:p w14:paraId="22130B81" w14:textId="77777777" w:rsidR="00D52CC0" w:rsidRPr="00D52CC0" w:rsidRDefault="00D52CC0" w:rsidP="00D52CC0">
      <w:pPr>
        <w:jc w:val="center"/>
        <w:rPr>
          <w:b/>
          <w:sz w:val="24"/>
          <w:szCs w:val="28"/>
        </w:rPr>
      </w:pPr>
    </w:p>
    <w:p w14:paraId="510F01D5" w14:textId="2F81AD9D" w:rsidR="009C0E71" w:rsidRPr="00690E0C" w:rsidRDefault="009C185F">
      <w:pPr>
        <w:rPr>
          <w:b/>
          <w:sz w:val="28"/>
          <w:szCs w:val="28"/>
        </w:rPr>
      </w:pPr>
      <w:r w:rsidRPr="00690E0C">
        <w:rPr>
          <w:rFonts w:hint="eastAsia"/>
          <w:b/>
          <w:sz w:val="44"/>
          <w:szCs w:val="44"/>
        </w:rPr>
        <w:t>CALL FOR PAPERS</w:t>
      </w:r>
      <w:r w:rsidR="00690E0C" w:rsidRPr="00690E0C">
        <w:rPr>
          <w:rFonts w:hint="eastAsia"/>
          <w:b/>
          <w:noProof/>
          <w:sz w:val="28"/>
          <w:szCs w:val="28"/>
        </w:rPr>
        <w:t xml:space="preserve"> </w:t>
      </w:r>
      <w:r w:rsidR="00690E0C">
        <w:rPr>
          <w:rFonts w:hint="eastAsia"/>
          <w:b/>
          <w:noProof/>
          <w:sz w:val="28"/>
          <w:szCs w:val="28"/>
        </w:rPr>
        <w:t xml:space="preserve">                       </w:t>
      </w:r>
    </w:p>
    <w:p w14:paraId="2BB50533" w14:textId="198B1A95" w:rsidR="000A5807" w:rsidRPr="00D52CC0" w:rsidRDefault="00F37280" w:rsidP="000A5807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>
        <w:rPr>
          <w:rFonts w:hint="eastAsia"/>
          <w:b/>
          <w:sz w:val="28"/>
          <w:szCs w:val="28"/>
        </w:rPr>
        <w:t>rack</w:t>
      </w:r>
      <w:r w:rsidR="008228B3">
        <w:rPr>
          <w:rFonts w:hint="eastAsia"/>
          <w:b/>
          <w:sz w:val="28"/>
          <w:szCs w:val="28"/>
        </w:rPr>
        <w:t xml:space="preserve"> on </w:t>
      </w:r>
      <w:r w:rsidR="00FE5278">
        <w:rPr>
          <w:b/>
          <w:sz w:val="28"/>
          <w:szCs w:val="28"/>
        </w:rPr>
        <w:t>“</w:t>
      </w:r>
      <w:r w:rsidR="009F45A1" w:rsidRPr="009F45A1">
        <w:rPr>
          <w:b/>
          <w:color w:val="FF0000"/>
          <w:sz w:val="28"/>
          <w:szCs w:val="28"/>
        </w:rPr>
        <w:t xml:space="preserve">Please add here the </w:t>
      </w:r>
      <w:r w:rsidR="009F45A1"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 xml:space="preserve">Title of the </w:t>
      </w:r>
      <w:bookmarkStart w:id="0" w:name="_GoBack"/>
      <w:bookmarkEnd w:id="0"/>
      <w:r w:rsidR="0094276A" w:rsidRPr="0094276A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rack</w:t>
      </w:r>
      <w:r w:rsid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 w:rsidR="00FE5278">
        <w:rPr>
          <w:b/>
          <w:sz w:val="28"/>
          <w:szCs w:val="28"/>
        </w:rPr>
        <w:t>”</w:t>
      </w:r>
    </w:p>
    <w:p w14:paraId="4771C81F" w14:textId="5E731525" w:rsidR="009F45A1" w:rsidRPr="009F45A1" w:rsidRDefault="009F45A1" w:rsidP="009F45A1">
      <w:pPr>
        <w:rPr>
          <w:b/>
          <w:color w:val="FF0000"/>
        </w:rPr>
      </w:pPr>
      <w:r w:rsidRPr="009F45A1">
        <w:rPr>
          <w:b/>
          <w:color w:val="FF0000"/>
        </w:rPr>
        <w:t>O</w:t>
      </w:r>
      <w:r w:rsidRPr="009F45A1">
        <w:rPr>
          <w:rFonts w:hint="eastAsia"/>
          <w:b/>
          <w:color w:val="FF0000"/>
        </w:rPr>
        <w:t xml:space="preserve">RGANIZED AND </w:t>
      </w:r>
      <w:r w:rsidRPr="009F45A1">
        <w:rPr>
          <w:b/>
          <w:color w:val="FF0000"/>
        </w:rPr>
        <w:t xml:space="preserve">CHAIRED by </w:t>
      </w:r>
    </w:p>
    <w:p w14:paraId="5C5D69EF" w14:textId="1DBC82CA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1 name and affiliation</w:t>
      </w:r>
    </w:p>
    <w:p w14:paraId="06B5CBEC" w14:textId="6A2C400D" w:rsidR="009F45A1" w:rsidRDefault="009F45A1" w:rsidP="009F45A1">
      <w:pPr>
        <w:ind w:firstLine="420"/>
      </w:pPr>
      <w:r>
        <w:t>Email address</w:t>
      </w:r>
    </w:p>
    <w:p w14:paraId="6BBA0B9C" w14:textId="7E6A2DA3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2 name and affiliation</w:t>
      </w:r>
    </w:p>
    <w:p w14:paraId="1358B5F8" w14:textId="5B85D632" w:rsidR="009F45A1" w:rsidRDefault="009F45A1" w:rsidP="00BA4CFC">
      <w:pPr>
        <w:ind w:firstLine="420"/>
      </w:pPr>
      <w:r>
        <w:t>Email address</w:t>
      </w:r>
    </w:p>
    <w:p w14:paraId="41C814DA" w14:textId="77777777" w:rsidR="001F1217" w:rsidRDefault="001F1217">
      <w:pPr>
        <w:rPr>
          <w:b/>
          <w:color w:val="FF0000"/>
        </w:rPr>
      </w:pPr>
    </w:p>
    <w:p w14:paraId="576F7162" w14:textId="7B457470" w:rsidR="009F45A1" w:rsidRDefault="009F45A1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7492599D" w14:textId="77777777" w:rsidR="007E0D1B" w:rsidRDefault="007E0D1B">
      <w:pPr>
        <w:rPr>
          <w:color w:val="000000" w:themeColor="text1"/>
        </w:rPr>
      </w:pPr>
    </w:p>
    <w:p w14:paraId="2D84DDAA" w14:textId="5D387F86" w:rsidR="007E0D1B" w:rsidRDefault="007E0D1B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0352F86E" w14:textId="77777777" w:rsidR="007E0D1B" w:rsidRDefault="007E0D1B">
      <w:pPr>
        <w:rPr>
          <w:b/>
          <w:color w:val="FF0000"/>
        </w:rPr>
      </w:pPr>
    </w:p>
    <w:p w14:paraId="211143EB" w14:textId="406670F5" w:rsidR="007E0D1B" w:rsidRDefault="007E0D1B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72FB62CD" w14:textId="63AF7F3B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1</w:t>
      </w:r>
    </w:p>
    <w:p w14:paraId="4E5D1305" w14:textId="42BABCDC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5EB0E129" w14:textId="4A6FF3D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10EC0B08" w14:textId="153CD5B8" w:rsid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43EA7950" w14:textId="59DFBDA6" w:rsidR="007E0D1B" w:rsidRPr="007E0D1B" w:rsidRDefault="007E0D1B" w:rsidP="007E0D1B">
      <w:pPr>
        <w:pStyle w:val="ab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5</w:t>
      </w:r>
    </w:p>
    <w:p w14:paraId="310A347B" w14:textId="24188068" w:rsidR="007E0D1B" w:rsidRDefault="007E0D1B">
      <w:pPr>
        <w:rPr>
          <w:color w:val="000000" w:themeColor="text1"/>
        </w:rPr>
      </w:pPr>
    </w:p>
    <w:p w14:paraId="18035737" w14:textId="3169FB3D" w:rsidR="00D52CC0" w:rsidRDefault="00D52CC0" w:rsidP="00D52CC0">
      <w:pPr>
        <w:rPr>
          <w:b/>
          <w:color w:val="FF0000"/>
        </w:rPr>
      </w:pPr>
      <w:r>
        <w:rPr>
          <w:b/>
          <w:color w:val="FF0000"/>
        </w:rPr>
        <w:t>SHORT BIO OF ORGANIZER</w:t>
      </w:r>
      <w:r>
        <w:rPr>
          <w:rFonts w:hint="eastAsia"/>
          <w:b/>
          <w:color w:val="FF0000"/>
        </w:rPr>
        <w:t>S</w:t>
      </w:r>
    </w:p>
    <w:p w14:paraId="49D8153F" w14:textId="77777777" w:rsidR="00D52CC0" w:rsidRDefault="00D52CC0" w:rsidP="00D52CC0">
      <w:pPr>
        <w:rPr>
          <w:b/>
          <w:color w:val="FF0000"/>
        </w:rPr>
      </w:pPr>
    </w:p>
    <w:p w14:paraId="5B02DDC9" w14:textId="27884273" w:rsidR="00D52CC0" w:rsidRDefault="00D52CC0">
      <w:pPr>
        <w:rPr>
          <w:color w:val="000000" w:themeColor="text1"/>
        </w:rPr>
      </w:pPr>
      <w:r>
        <w:rPr>
          <w:rFonts w:hint="eastAsia"/>
          <w:color w:val="000000" w:themeColor="text1"/>
        </w:rPr>
        <w:t>(The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photo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of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the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organizer</w:t>
      </w:r>
      <w:r>
        <w:rPr>
          <w:color w:val="000000" w:themeColor="text1"/>
        </w:rPr>
        <w:t xml:space="preserve"> 1)</w:t>
      </w:r>
    </w:p>
    <w:p w14:paraId="6E5B3CF5" w14:textId="067FB485" w:rsidR="00D52CC0" w:rsidRDefault="00D52CC0" w:rsidP="00D52CC0">
      <w:pPr>
        <w:rPr>
          <w:rFonts w:ascii="Calibri" w:hAnsi="Calibri" w:cs="Calibri"/>
          <w:color w:val="1F497D"/>
          <w:sz w:val="32"/>
          <w:szCs w:val="32"/>
        </w:rPr>
      </w:pPr>
      <w:r>
        <w:rPr>
          <w:rFonts w:hint="eastAsia"/>
          <w:b/>
          <w:color w:val="000000" w:themeColor="text1"/>
          <w:sz w:val="24"/>
          <w:szCs w:val="28"/>
        </w:rPr>
        <w:t>Short Bio</w:t>
      </w:r>
      <w:r>
        <w:rPr>
          <w:rFonts w:ascii="Calibri" w:hAnsi="Calibri" w:cs="Calibri" w:hint="eastAsia"/>
          <w:color w:val="1F497D"/>
          <w:sz w:val="32"/>
          <w:szCs w:val="32"/>
        </w:rPr>
        <w:t>:</w:t>
      </w:r>
    </w:p>
    <w:p w14:paraId="31D3A9AB" w14:textId="0A50998B" w:rsidR="00D52CC0" w:rsidRDefault="00D52CC0" w:rsidP="00D52CC0">
      <w:pPr>
        <w:rPr>
          <w:color w:val="000000" w:themeColor="text1"/>
        </w:rPr>
      </w:pPr>
      <w:r>
        <w:rPr>
          <w:rFonts w:hint="eastAsia"/>
          <w:color w:val="000000" w:themeColor="text1"/>
        </w:rPr>
        <w:t>(The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photo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of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the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organizer</w:t>
      </w:r>
      <w:r>
        <w:rPr>
          <w:color w:val="000000" w:themeColor="text1"/>
        </w:rPr>
        <w:t xml:space="preserve"> 2)</w:t>
      </w:r>
    </w:p>
    <w:p w14:paraId="7D7E3E1F" w14:textId="19D56EFA" w:rsidR="00D52CC0" w:rsidRPr="00E63D9B" w:rsidRDefault="00D52CC0" w:rsidP="00081796">
      <w:pPr>
        <w:rPr>
          <w:rFonts w:ascii="Calibri" w:hAnsi="Calibri" w:cs="Calibri"/>
          <w:color w:val="1F497D"/>
          <w:sz w:val="32"/>
          <w:szCs w:val="32"/>
        </w:rPr>
      </w:pPr>
      <w:r>
        <w:rPr>
          <w:rFonts w:hint="eastAsia"/>
          <w:b/>
          <w:color w:val="000000" w:themeColor="text1"/>
          <w:sz w:val="24"/>
          <w:szCs w:val="28"/>
        </w:rPr>
        <w:t>Short Bio</w:t>
      </w:r>
      <w:r>
        <w:rPr>
          <w:rFonts w:ascii="Calibri" w:hAnsi="Calibri" w:cs="Calibri" w:hint="eastAsia"/>
          <w:color w:val="1F497D"/>
          <w:sz w:val="32"/>
          <w:szCs w:val="32"/>
        </w:rPr>
        <w:t>:</w:t>
      </w:r>
    </w:p>
    <w:p w14:paraId="09C56A31" w14:textId="77777777" w:rsidR="00D52CC0" w:rsidRDefault="00D52CC0" w:rsidP="00081796">
      <w:pPr>
        <w:rPr>
          <w:b/>
        </w:rPr>
      </w:pPr>
    </w:p>
    <w:p w14:paraId="07FDDF4B" w14:textId="6F22167B" w:rsidR="00D52CC0" w:rsidRDefault="00D52CC0" w:rsidP="00081796">
      <w:pPr>
        <w:rPr>
          <w:b/>
        </w:rPr>
      </w:pPr>
      <w:proofErr w:type="spellStart"/>
      <w:r>
        <w:rPr>
          <w:b/>
        </w:rPr>
        <w:t>Zmeeting</w:t>
      </w:r>
      <w:proofErr w:type="spellEnd"/>
      <w:r>
        <w:rPr>
          <w:b/>
        </w:rPr>
        <w:t xml:space="preserve"> S</w:t>
      </w:r>
      <w:r w:rsidRPr="00D52CC0">
        <w:rPr>
          <w:b/>
        </w:rPr>
        <w:t xml:space="preserve">ystem </w:t>
      </w:r>
      <w:r w:rsidRPr="00D52CC0">
        <w:rPr>
          <w:rFonts w:hint="eastAsia"/>
          <w:b/>
        </w:rPr>
        <w:t>Submission</w:t>
      </w:r>
      <w:r>
        <w:rPr>
          <w:b/>
        </w:rPr>
        <w:t xml:space="preserve"> Site</w:t>
      </w:r>
      <w:r w:rsidRPr="00D52CC0">
        <w:rPr>
          <w:rFonts w:hint="eastAsia"/>
          <w:b/>
        </w:rPr>
        <w:t>:</w:t>
      </w:r>
      <w:r>
        <w:rPr>
          <w:b/>
        </w:rPr>
        <w:t xml:space="preserve"> </w:t>
      </w:r>
      <w:hyperlink r:id="rId9" w:history="1">
        <w:r w:rsidRPr="00E12CA4">
          <w:rPr>
            <w:rStyle w:val="a6"/>
            <w:b/>
          </w:rPr>
          <w:t>https://</w:t>
        </w:r>
        <w:proofErr w:type="spellStart"/>
        <w:r w:rsidRPr="00E12CA4">
          <w:rPr>
            <w:rStyle w:val="a6"/>
            <w:b/>
          </w:rPr>
          <w:t>www.zmeeting.org</w:t>
        </w:r>
        <w:proofErr w:type="spellEnd"/>
        <w:r w:rsidRPr="00E12CA4">
          <w:rPr>
            <w:rStyle w:val="a6"/>
            <w:b/>
          </w:rPr>
          <w:t>/submission/</w:t>
        </w:r>
        <w:proofErr w:type="spellStart"/>
        <w:r w:rsidRPr="00E12CA4">
          <w:rPr>
            <w:rStyle w:val="a6"/>
            <w:b/>
          </w:rPr>
          <w:t>bde2024</w:t>
        </w:r>
        <w:proofErr w:type="spellEnd"/>
      </w:hyperlink>
      <w:r>
        <w:rPr>
          <w:b/>
        </w:rPr>
        <w:t xml:space="preserve"> </w:t>
      </w:r>
    </w:p>
    <w:p w14:paraId="11979E5A" w14:textId="2685D52F" w:rsidR="00D52CC0" w:rsidRPr="00694F4F" w:rsidRDefault="00D52CC0" w:rsidP="00081796">
      <w:pPr>
        <w:rPr>
          <w:b/>
        </w:rPr>
      </w:pPr>
      <w:r>
        <w:rPr>
          <w:b/>
        </w:rPr>
        <w:t xml:space="preserve">The </w:t>
      </w:r>
      <w:r w:rsidRPr="00D52CC0">
        <w:rPr>
          <w:b/>
        </w:rPr>
        <w:t>Template</w:t>
      </w:r>
      <w:r>
        <w:rPr>
          <w:b/>
        </w:rPr>
        <w:t xml:space="preserve"> for full paper:</w:t>
      </w:r>
      <w:r w:rsidRPr="00694F4F">
        <w:rPr>
          <w:b/>
        </w:rPr>
        <w:t xml:space="preserve"> </w:t>
      </w:r>
      <w:hyperlink r:id="rId10" w:history="1">
        <w:r w:rsidR="00694F4F" w:rsidRPr="00694F4F">
          <w:rPr>
            <w:rStyle w:val="a6"/>
            <w:b/>
          </w:rPr>
          <w:t>http://</w:t>
        </w:r>
        <w:proofErr w:type="spellStart"/>
        <w:r w:rsidR="00694F4F" w:rsidRPr="00694F4F">
          <w:rPr>
            <w:rStyle w:val="a6"/>
            <w:b/>
          </w:rPr>
          <w:t>www.bde.net</w:t>
        </w:r>
        <w:proofErr w:type="spellEnd"/>
        <w:r w:rsidR="00694F4F" w:rsidRPr="00694F4F">
          <w:rPr>
            <w:rStyle w:val="a6"/>
            <w:b/>
          </w:rPr>
          <w:t>/</w:t>
        </w:r>
        <w:proofErr w:type="spellStart"/>
        <w:r w:rsidR="00694F4F" w:rsidRPr="00694F4F">
          <w:rPr>
            <w:rStyle w:val="a6"/>
            <w:b/>
          </w:rPr>
          <w:t>template.docx</w:t>
        </w:r>
        <w:proofErr w:type="spellEnd"/>
      </w:hyperlink>
      <w:r w:rsidR="00694F4F" w:rsidRPr="00694F4F">
        <w:rPr>
          <w:b/>
        </w:rPr>
        <w:t xml:space="preserve"> </w:t>
      </w:r>
    </w:p>
    <w:p w14:paraId="2954CAA4" w14:textId="77777777" w:rsidR="00D52CC0" w:rsidRDefault="00D52CC0" w:rsidP="00D52CC0">
      <w:pPr>
        <w:rPr>
          <w:b/>
        </w:rPr>
      </w:pPr>
    </w:p>
    <w:p w14:paraId="5B280E08" w14:textId="166B3173" w:rsidR="00D52CC0" w:rsidRPr="00AA6ACC" w:rsidRDefault="00D52CC0" w:rsidP="00D52CC0">
      <w:pPr>
        <w:rPr>
          <w:b/>
        </w:rPr>
      </w:pPr>
      <w:r w:rsidRPr="00AA6ACC">
        <w:rPr>
          <w:b/>
        </w:rPr>
        <w:t>Schedule</w:t>
      </w:r>
      <w:r w:rsidRPr="00AA6ACC">
        <w:rPr>
          <w:rFonts w:hint="eastAsia"/>
          <w:b/>
        </w:rPr>
        <w:t>:</w:t>
      </w:r>
    </w:p>
    <w:p w14:paraId="165DF12F" w14:textId="1D3363BA" w:rsidR="0094276A" w:rsidRDefault="00D52CC0" w:rsidP="00D52CC0">
      <w:pPr>
        <w:rPr>
          <w:color w:val="0000FF"/>
        </w:rPr>
      </w:pPr>
      <w:r w:rsidRPr="00AA6ACC">
        <w:rPr>
          <w:rFonts w:hint="eastAsia"/>
          <w:color w:val="0000FF"/>
        </w:rPr>
        <w:t xml:space="preserve">Deadline for submission of </w:t>
      </w:r>
      <w:r>
        <w:rPr>
          <w:color w:val="0000FF"/>
        </w:rPr>
        <w:t xml:space="preserve">the </w:t>
      </w:r>
      <w:r w:rsidRPr="00AA6ACC">
        <w:rPr>
          <w:rFonts w:hint="eastAsia"/>
          <w:color w:val="0000FF"/>
        </w:rPr>
        <w:t>paper</w:t>
      </w:r>
      <w:r>
        <w:rPr>
          <w:color w:val="0000FF"/>
        </w:rPr>
        <w:t xml:space="preserve"> (s)</w:t>
      </w:r>
      <w:r w:rsidRPr="00AA6ACC">
        <w:rPr>
          <w:color w:val="0000FF"/>
        </w:rPr>
        <w:t xml:space="preserve"> to </w:t>
      </w:r>
      <w:r>
        <w:rPr>
          <w:color w:val="0000FF"/>
        </w:rPr>
        <w:t xml:space="preserve">the </w:t>
      </w:r>
      <w:proofErr w:type="spellStart"/>
      <w:r>
        <w:rPr>
          <w:rFonts w:hint="eastAsia"/>
          <w:color w:val="0000FF"/>
        </w:rPr>
        <w:t>Zmeeting</w:t>
      </w:r>
      <w:proofErr w:type="spellEnd"/>
      <w:r>
        <w:rPr>
          <w:color w:val="0000FF"/>
        </w:rPr>
        <w:t xml:space="preserve"> </w:t>
      </w:r>
      <w:r>
        <w:rPr>
          <w:rFonts w:hint="eastAsia"/>
          <w:color w:val="0000FF"/>
        </w:rPr>
        <w:t>system</w:t>
      </w:r>
      <w:r>
        <w:rPr>
          <w:color w:val="0000FF"/>
        </w:rPr>
        <w:t xml:space="preserve"> submission site by selecting the desired special session</w:t>
      </w:r>
      <w:r w:rsidRPr="00AA6ACC">
        <w:rPr>
          <w:color w:val="0000FF"/>
        </w:rPr>
        <w:t>-</w:t>
      </w:r>
      <w:r w:rsidR="0094276A">
        <w:rPr>
          <w:color w:val="0000FF"/>
        </w:rPr>
        <w:t xml:space="preserve"> </w:t>
      </w:r>
      <w:r w:rsidR="0094276A" w:rsidRPr="0094276A">
        <w:rPr>
          <w:color w:val="0000FF"/>
        </w:rPr>
        <w:t>April 5, 2024</w:t>
      </w:r>
    </w:p>
    <w:p w14:paraId="1B75EF54" w14:textId="6E00C023" w:rsidR="00D52CC0" w:rsidRDefault="00D52CC0" w:rsidP="00D52CC0">
      <w:pPr>
        <w:rPr>
          <w:color w:val="0000FF"/>
        </w:rPr>
      </w:pPr>
      <w:r w:rsidRPr="00AA6ACC">
        <w:rPr>
          <w:rFonts w:hint="eastAsia"/>
          <w:color w:val="0000FF"/>
        </w:rPr>
        <w:t>Notification of acceptance</w:t>
      </w:r>
      <w:r w:rsidRPr="00AA6ACC">
        <w:rPr>
          <w:color w:val="0000FF"/>
        </w:rPr>
        <w:t xml:space="preserve"> –</w:t>
      </w:r>
      <w:r w:rsidR="0094276A" w:rsidRPr="0094276A">
        <w:rPr>
          <w:color w:val="0000FF"/>
        </w:rPr>
        <w:tab/>
        <w:t>April 25, 2024</w:t>
      </w:r>
    </w:p>
    <w:p w14:paraId="46A6C3EB" w14:textId="77777777" w:rsidR="00D52CC0" w:rsidRDefault="00D52CC0" w:rsidP="00194AA3">
      <w:pPr>
        <w:pStyle w:val="ac"/>
        <w:shd w:val="clear" w:color="auto" w:fill="FFFFFF"/>
        <w:spacing w:before="0" w:beforeAutospacing="0" w:after="150" w:afterAutospacing="0"/>
        <w:rPr>
          <w:rFonts w:ascii="Calibri" w:eastAsiaTheme="minorEastAsia" w:hAnsi="Calibri" w:cs="Calibri"/>
          <w:color w:val="1F497D"/>
          <w:kern w:val="2"/>
          <w:sz w:val="32"/>
          <w:szCs w:val="32"/>
        </w:rPr>
      </w:pPr>
    </w:p>
    <w:p w14:paraId="1C58AA5C" w14:textId="34EEC275" w:rsidR="000A5807" w:rsidRDefault="000A5807" w:rsidP="00194AA3">
      <w:pPr>
        <w:pStyle w:val="ac"/>
        <w:shd w:val="clear" w:color="auto" w:fill="FFFFFF"/>
        <w:spacing w:before="0" w:beforeAutospacing="0" w:after="150" w:afterAutospacing="0"/>
        <w:rPr>
          <w:rFonts w:ascii="Calibri" w:eastAsiaTheme="minorEastAsia" w:hAnsi="Calibri" w:cs="Calibri"/>
          <w:color w:val="1F497D"/>
          <w:kern w:val="2"/>
          <w:sz w:val="32"/>
          <w:szCs w:val="32"/>
        </w:rPr>
      </w:pPr>
      <w:r w:rsidRPr="000A5807">
        <w:rPr>
          <w:rFonts w:ascii="Calibri" w:eastAsiaTheme="minorEastAsia" w:hAnsi="Calibri" w:cs="Calibri"/>
          <w:color w:val="1F497D"/>
          <w:kern w:val="2"/>
          <w:sz w:val="32"/>
          <w:szCs w:val="32"/>
        </w:rPr>
        <w:t>Co-Sponsored by</w:t>
      </w:r>
    </w:p>
    <w:p w14:paraId="724CAD15" w14:textId="26D41641" w:rsidR="000A5807" w:rsidRDefault="000A5807" w:rsidP="00194AA3">
      <w:pPr>
        <w:pStyle w:val="ac"/>
        <w:shd w:val="clear" w:color="auto" w:fill="FFFFFF"/>
        <w:spacing w:before="0" w:beforeAutospacing="0" w:after="150" w:afterAutospacing="0"/>
        <w:rPr>
          <w:rFonts w:ascii="Calibri" w:eastAsiaTheme="minorEastAsia" w:hAnsi="Calibri" w:cs="Calibri"/>
          <w:color w:val="1F497D"/>
          <w:kern w:val="2"/>
          <w:sz w:val="32"/>
          <w:szCs w:val="32"/>
        </w:rPr>
      </w:pPr>
      <w:r>
        <w:rPr>
          <w:noProof/>
        </w:rPr>
        <w:drawing>
          <wp:inline distT="0" distB="0" distL="0" distR="0" wp14:anchorId="165F6C33" wp14:editId="6D8873EC">
            <wp:extent cx="1140460" cy="1140460"/>
            <wp:effectExtent l="0" t="0" r="2540" b="2540"/>
            <wp:docPr id="3" name="图片 3" descr="http://www.bde.net/style/images/logo/%E9%9D%92%E6%B5%B7%E6%B0%91%E6%97%8F%E5%A4%A7%E5%AD%A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bde.net/style/images/logo/%E9%9D%92%E6%B5%B7%E6%B0%91%E6%97%8F%E5%A4%A7%E5%AD%A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  <w:r>
        <w:rPr>
          <w:noProof/>
        </w:rPr>
        <w:drawing>
          <wp:inline distT="0" distB="0" distL="0" distR="0" wp14:anchorId="65C6A516" wp14:editId="3FA5639A">
            <wp:extent cx="1140460" cy="1140460"/>
            <wp:effectExtent l="0" t="0" r="2540" b="2540"/>
            <wp:docPr id="2" name="图片 2" descr="http://www.bde.net/style/images/logo/%E4%B8%AD%E5%9B%BD%E7%9F%BF%E4%B8%9A%E5%A4%A7%E5%AD%A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bde.net/style/images/logo/%E4%B8%AD%E5%9B%BD%E7%9F%BF%E4%B8%9A%E5%A4%A7%E5%AD%A6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19785" w14:textId="77777777" w:rsidR="00422BE9" w:rsidRDefault="00422BE9" w:rsidP="002D78BA"/>
    <w:p w14:paraId="15FB9D35" w14:textId="0F9B766F" w:rsidR="0084471C" w:rsidRPr="00AA6ACC" w:rsidRDefault="00422BE9" w:rsidP="0084471C">
      <w:pPr>
        <w:rPr>
          <w:color w:val="0000FF"/>
        </w:rPr>
      </w:pPr>
      <w:r w:rsidRPr="00422BE9">
        <w:rPr>
          <w:rFonts w:ascii="Calibri" w:hAnsi="Calibri" w:cs="Calibri"/>
          <w:color w:val="1F497D"/>
          <w:sz w:val="32"/>
          <w:szCs w:val="32"/>
        </w:rPr>
        <w:t>Indexed by</w:t>
      </w:r>
      <w:r w:rsidR="002D78BA" w:rsidRPr="00566F42">
        <w:rPr>
          <w:rFonts w:ascii="Calibri" w:hAnsi="Calibri" w:cs="Calibri"/>
          <w:color w:val="1F497D"/>
          <w:sz w:val="32"/>
          <w:szCs w:val="32"/>
        </w:rPr>
        <w:t>:</w:t>
      </w:r>
      <w:r w:rsidR="002D78BA">
        <w:rPr>
          <w:rFonts w:ascii="Calibri" w:hAnsi="Calibri" w:cs="Calibri" w:hint="eastAsia"/>
          <w:color w:val="1F497D"/>
          <w:sz w:val="32"/>
          <w:szCs w:val="32"/>
        </w:rPr>
        <w:br/>
      </w:r>
      <w:r>
        <w:rPr>
          <w:noProof/>
        </w:rPr>
        <w:drawing>
          <wp:inline distT="0" distB="0" distL="0" distR="0" wp14:anchorId="020419D1" wp14:editId="683DF41A">
            <wp:extent cx="2268747" cy="358367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478" cy="36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4DFF" w:rsidRPr="00FE4DFF">
        <w:rPr>
          <w:color w:val="0000FF"/>
        </w:rPr>
        <w:t xml:space="preserve"> </w:t>
      </w:r>
      <w:r w:rsidR="00194AA3">
        <w:rPr>
          <w:noProof/>
          <w:color w:val="0000FF"/>
        </w:rPr>
        <w:t xml:space="preserve">  </w:t>
      </w:r>
      <w:r w:rsidR="00194AA3">
        <w:rPr>
          <w:noProof/>
          <w:color w:val="0000FF"/>
        </w:rPr>
        <w:drawing>
          <wp:inline distT="0" distB="0" distL="0" distR="0" wp14:anchorId="5A1B403D" wp14:editId="627C3BAD">
            <wp:extent cx="1121434" cy="354465"/>
            <wp:effectExtent l="0" t="0" r="254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06" cy="3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A7373" w14:textId="1E7B19FF" w:rsidR="002D78BA" w:rsidRPr="00AA6ACC" w:rsidRDefault="00FE4DFF">
      <w:pPr>
        <w:rPr>
          <w:color w:val="0000FF"/>
        </w:rPr>
      </w:pPr>
      <w:r>
        <w:rPr>
          <w:color w:val="0000FF"/>
        </w:rPr>
        <w:t xml:space="preserve"> </w:t>
      </w:r>
      <w:r w:rsidRPr="00FE4DFF">
        <w:rPr>
          <w:color w:val="0000FF"/>
        </w:rPr>
        <w:t xml:space="preserve">    </w:t>
      </w:r>
    </w:p>
    <w:sectPr w:rsidR="002D78BA" w:rsidRPr="00AA6ACC" w:rsidSect="00690E0C">
      <w:headerReference w:type="default" r:id="rId15"/>
      <w:footerReference w:type="default" r:id="rId16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575FCD" w14:textId="77777777" w:rsidR="006670A3" w:rsidRDefault="006670A3" w:rsidP="00690E0C">
      <w:r>
        <w:separator/>
      </w:r>
    </w:p>
  </w:endnote>
  <w:endnote w:type="continuationSeparator" w:id="0">
    <w:p w14:paraId="7CEB4007" w14:textId="77777777" w:rsidR="006670A3" w:rsidRDefault="006670A3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22901" w14:textId="62B072CD" w:rsidR="00CD1AFA" w:rsidRPr="00422BE9" w:rsidRDefault="00CD1AFA" w:rsidP="00194AA3">
    <w:pPr>
      <w:jc w:val="center"/>
      <w:rPr>
        <w:color w:val="4F81BD" w:themeColor="accent1"/>
      </w:rPr>
    </w:pPr>
    <w:r>
      <w:rPr>
        <w:rFonts w:hint="eastAsia"/>
      </w:rPr>
      <w:t>For additional information please visit</w:t>
    </w:r>
    <w:r w:rsidR="00422BE9" w:rsidRPr="00422BE9">
      <w:t xml:space="preserve"> </w:t>
    </w:r>
    <w:r w:rsidR="000A5807" w:rsidRPr="000A5807">
      <w:rPr>
        <w:color w:val="4F81BD" w:themeColor="accent1"/>
      </w:rPr>
      <w:t>http://</w:t>
    </w:r>
    <w:proofErr w:type="spellStart"/>
    <w:r w:rsidR="000A5807" w:rsidRPr="000A5807">
      <w:rPr>
        <w:color w:val="4F81BD" w:themeColor="accent1"/>
      </w:rPr>
      <w:t>www.bde.net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40EF3D" w14:textId="77777777" w:rsidR="006670A3" w:rsidRDefault="006670A3" w:rsidP="00690E0C">
      <w:r>
        <w:separator/>
      </w:r>
    </w:p>
  </w:footnote>
  <w:footnote w:type="continuationSeparator" w:id="0">
    <w:p w14:paraId="0A3DA6F4" w14:textId="77777777" w:rsidR="006670A3" w:rsidRDefault="006670A3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D8305" w14:textId="77777777" w:rsidR="000A5807" w:rsidRDefault="000A5807" w:rsidP="000A5807">
    <w:pPr>
      <w:jc w:val="left"/>
      <w:rPr>
        <w:rFonts w:ascii="Arial" w:hAnsi="Arial" w:cs="Arial"/>
        <w:color w:val="000000" w:themeColor="text1"/>
        <w:sz w:val="16"/>
        <w:szCs w:val="16"/>
      </w:rPr>
    </w:pPr>
    <w:r w:rsidRPr="004D0AFB">
      <w:rPr>
        <w:rFonts w:ascii="Helvetica" w:hAnsi="Helvetica" w:cs="Helvetica"/>
        <w:bCs/>
        <w:noProof/>
        <w:color w:val="000000" w:themeColor="text1"/>
        <w:szCs w:val="21"/>
        <w:shd w:val="clear" w:color="auto" w:fill="FFFFFF"/>
      </w:rPr>
      <w:drawing>
        <wp:inline distT="0" distB="0" distL="0" distR="0" wp14:anchorId="7BD82437" wp14:editId="2DF25B2D">
          <wp:extent cx="842052" cy="976045"/>
          <wp:effectExtent l="0" t="0" r="0" b="0"/>
          <wp:docPr id="5" name="图片 5" descr="E:\A 会议网站\2024\7. BDE 2024\style\images\logo\BDE 2024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A 会议网站\2024\7. BDE 2024\style\images\logo\BDE 2024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625" cy="9987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4D0AFB">
      <w:t xml:space="preserve"> </w:t>
    </w:r>
    <w:r>
      <w:t xml:space="preserve">     </w:t>
    </w:r>
    <w:r w:rsidRPr="004D0AFB">
      <w:rPr>
        <w:rFonts w:ascii="Helvetica" w:hAnsi="Helvetica" w:cs="Helvetica"/>
        <w:bCs/>
        <w:color w:val="000000" w:themeColor="text1"/>
        <w:szCs w:val="21"/>
        <w:shd w:val="clear" w:color="auto" w:fill="FFFFFF"/>
      </w:rPr>
      <w:t>2024 6th International Conference on Big Data Engineering</w:t>
    </w:r>
  </w:p>
  <w:p w14:paraId="6ABDC932" w14:textId="77777777" w:rsidR="000A5807" w:rsidRPr="000A5807" w:rsidRDefault="000A580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12EF"/>
    <w:rsid w:val="00013FBE"/>
    <w:rsid w:val="0003238E"/>
    <w:rsid w:val="00081796"/>
    <w:rsid w:val="000A5807"/>
    <w:rsid w:val="00112C21"/>
    <w:rsid w:val="0013512F"/>
    <w:rsid w:val="00142C5E"/>
    <w:rsid w:val="001705A4"/>
    <w:rsid w:val="00194AA3"/>
    <w:rsid w:val="001950F0"/>
    <w:rsid w:val="001D02EC"/>
    <w:rsid w:val="001E2E3A"/>
    <w:rsid w:val="001F1217"/>
    <w:rsid w:val="00250E6D"/>
    <w:rsid w:val="002674CB"/>
    <w:rsid w:val="002B0F88"/>
    <w:rsid w:val="002C0209"/>
    <w:rsid w:val="002D78BA"/>
    <w:rsid w:val="002E2F24"/>
    <w:rsid w:val="002F3B80"/>
    <w:rsid w:val="00316CDB"/>
    <w:rsid w:val="003226A0"/>
    <w:rsid w:val="00357A4F"/>
    <w:rsid w:val="0036659C"/>
    <w:rsid w:val="003758F5"/>
    <w:rsid w:val="003D324D"/>
    <w:rsid w:val="00422BE9"/>
    <w:rsid w:val="00473AE3"/>
    <w:rsid w:val="00490842"/>
    <w:rsid w:val="004A0165"/>
    <w:rsid w:val="004A21E4"/>
    <w:rsid w:val="004D0E2B"/>
    <w:rsid w:val="00506B30"/>
    <w:rsid w:val="005158A1"/>
    <w:rsid w:val="005223AC"/>
    <w:rsid w:val="00571135"/>
    <w:rsid w:val="005714A9"/>
    <w:rsid w:val="0057254D"/>
    <w:rsid w:val="006277F3"/>
    <w:rsid w:val="006670A3"/>
    <w:rsid w:val="00690E0C"/>
    <w:rsid w:val="00694F4F"/>
    <w:rsid w:val="006E404D"/>
    <w:rsid w:val="00701B09"/>
    <w:rsid w:val="00725D11"/>
    <w:rsid w:val="00762D1C"/>
    <w:rsid w:val="00763085"/>
    <w:rsid w:val="00774B9A"/>
    <w:rsid w:val="007A3AB4"/>
    <w:rsid w:val="007E0D1B"/>
    <w:rsid w:val="008200CF"/>
    <w:rsid w:val="00821C3F"/>
    <w:rsid w:val="008228B3"/>
    <w:rsid w:val="0084471C"/>
    <w:rsid w:val="00872990"/>
    <w:rsid w:val="008741C5"/>
    <w:rsid w:val="008B5306"/>
    <w:rsid w:val="008D5581"/>
    <w:rsid w:val="009106C2"/>
    <w:rsid w:val="00916638"/>
    <w:rsid w:val="00931F46"/>
    <w:rsid w:val="0094276A"/>
    <w:rsid w:val="00955378"/>
    <w:rsid w:val="00963F79"/>
    <w:rsid w:val="009C0E71"/>
    <w:rsid w:val="009C185F"/>
    <w:rsid w:val="009F3B07"/>
    <w:rsid w:val="009F45A1"/>
    <w:rsid w:val="00A10B11"/>
    <w:rsid w:val="00AA6ACC"/>
    <w:rsid w:val="00B02D31"/>
    <w:rsid w:val="00B5025A"/>
    <w:rsid w:val="00B645CF"/>
    <w:rsid w:val="00B704CE"/>
    <w:rsid w:val="00BA4CFC"/>
    <w:rsid w:val="00BA6180"/>
    <w:rsid w:val="00BE41CB"/>
    <w:rsid w:val="00C4454A"/>
    <w:rsid w:val="00C45451"/>
    <w:rsid w:val="00C534B9"/>
    <w:rsid w:val="00C82281"/>
    <w:rsid w:val="00C878E7"/>
    <w:rsid w:val="00CD1AFA"/>
    <w:rsid w:val="00CF457F"/>
    <w:rsid w:val="00D52CC0"/>
    <w:rsid w:val="00D803F2"/>
    <w:rsid w:val="00D835B6"/>
    <w:rsid w:val="00DB0199"/>
    <w:rsid w:val="00DF6786"/>
    <w:rsid w:val="00DF696C"/>
    <w:rsid w:val="00E17A97"/>
    <w:rsid w:val="00E61B4A"/>
    <w:rsid w:val="00E63D9B"/>
    <w:rsid w:val="00E80ACE"/>
    <w:rsid w:val="00E91902"/>
    <w:rsid w:val="00EF578D"/>
    <w:rsid w:val="00F15702"/>
    <w:rsid w:val="00F35565"/>
    <w:rsid w:val="00F37280"/>
    <w:rsid w:val="00FC446B"/>
    <w:rsid w:val="00FE4DFF"/>
    <w:rsid w:val="00FE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4B1F7"/>
  <w15:docId w15:val="{06F1B723-AC4C-44D4-9AFE-1DF23D57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2CC0"/>
    <w:pPr>
      <w:widowControl w:val="0"/>
      <w:jc w:val="both"/>
    </w:pPr>
  </w:style>
  <w:style w:type="paragraph" w:styleId="4">
    <w:name w:val="heading 4"/>
    <w:basedOn w:val="a"/>
    <w:link w:val="40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B01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B0199"/>
    <w:rPr>
      <w:sz w:val="18"/>
      <w:szCs w:val="18"/>
    </w:rPr>
  </w:style>
  <w:style w:type="character" w:styleId="a6">
    <w:name w:val="Hyperlink"/>
    <w:basedOn w:val="a0"/>
    <w:uiPriority w:val="99"/>
    <w:unhideWhenUsed/>
    <w:rsid w:val="00690E0C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90E0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90E0C"/>
    <w:rPr>
      <w:sz w:val="18"/>
      <w:szCs w:val="18"/>
    </w:rPr>
  </w:style>
  <w:style w:type="paragraph" w:styleId="ab">
    <w:name w:val="List Paragraph"/>
    <w:basedOn w:val="a"/>
    <w:uiPriority w:val="34"/>
    <w:qFormat/>
    <w:rsid w:val="009F45A1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rsid w:val="00821C3F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7254D"/>
    <w:rPr>
      <w:color w:val="605E5C"/>
      <w:shd w:val="clear" w:color="auto" w:fill="E1DFDD"/>
    </w:rPr>
  </w:style>
  <w:style w:type="paragraph" w:customStyle="1" w:styleId="text-justify">
    <w:name w:val="text-justify"/>
    <w:basedOn w:val="a"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Normal (Web)"/>
    <w:basedOn w:val="a"/>
    <w:uiPriority w:val="99"/>
    <w:semiHidden/>
    <w:unhideWhenUsed/>
    <w:rsid w:val="00194A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Strong"/>
    <w:basedOn w:val="a0"/>
    <w:uiPriority w:val="22"/>
    <w:qFormat/>
    <w:rsid w:val="00194AA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7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de.net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bde.net/template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zmeeting.org/submission/bde2024" TargetMode="Externa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B6A40-9761-4BCE-8B13-6A9E11EFC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Yang</dc:creator>
  <cp:lastModifiedBy>author</cp:lastModifiedBy>
  <cp:revision>27</cp:revision>
  <dcterms:created xsi:type="dcterms:W3CDTF">2020-12-30T02:28:00Z</dcterms:created>
  <dcterms:modified xsi:type="dcterms:W3CDTF">2024-04-02T03:43:00Z</dcterms:modified>
</cp:coreProperties>
</file>